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0E05" w:rsidRPr="00D90E05" w:rsidRDefault="00D90E05" w:rsidP="00D90E05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proofErr w:type="spellStart"/>
      <w:r w:rsidRPr="00D90E05">
        <w:rPr>
          <w:rFonts w:ascii="Arial" w:eastAsia="Times New Roman" w:hAnsi="Arial" w:cs="Arial"/>
          <w:color w:val="000000"/>
          <w:sz w:val="18"/>
          <w:szCs w:val="18"/>
          <w:lang w:val="en-US"/>
        </w:rPr>
        <w:t>LabYou</w:t>
      </w:r>
      <w:proofErr w:type="spellEnd"/>
      <w:r w:rsidRPr="00D90E05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 must write a program that runs on the Windows command line. The program must take </w:t>
      </w:r>
      <w:proofErr w:type="spellStart"/>
      <w:r w:rsidRPr="00D90E05">
        <w:rPr>
          <w:rFonts w:ascii="Arial" w:eastAsia="Times New Roman" w:hAnsi="Arial" w:cs="Arial"/>
          <w:color w:val="000000"/>
          <w:sz w:val="18"/>
          <w:szCs w:val="18"/>
          <w:lang w:val="en-US"/>
        </w:rPr>
        <w:t>twocommand</w:t>
      </w:r>
      <w:proofErr w:type="spellEnd"/>
      <w:r w:rsidRPr="00D90E05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 line arguments and then print these arguments. The program must also print a banner </w:t>
      </w:r>
      <w:proofErr w:type="spellStart"/>
      <w:r w:rsidRPr="00D90E05">
        <w:rPr>
          <w:rFonts w:ascii="Arial" w:eastAsia="Times New Roman" w:hAnsi="Arial" w:cs="Arial"/>
          <w:color w:val="000000"/>
          <w:sz w:val="18"/>
          <w:szCs w:val="18"/>
          <w:lang w:val="en-US"/>
        </w:rPr>
        <w:t>withyour</w:t>
      </w:r>
      <w:proofErr w:type="spellEnd"/>
      <w:r w:rsidRPr="00D90E05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 first and last name. If the program is executed without two arguments, the program must </w:t>
      </w:r>
      <w:proofErr w:type="spellStart"/>
      <w:r w:rsidRPr="00D90E05">
        <w:rPr>
          <w:rFonts w:ascii="Arial" w:eastAsia="Times New Roman" w:hAnsi="Arial" w:cs="Arial"/>
          <w:color w:val="000000"/>
          <w:sz w:val="18"/>
          <w:szCs w:val="18"/>
          <w:lang w:val="en-US"/>
        </w:rPr>
        <w:t>displaya</w:t>
      </w:r>
      <w:proofErr w:type="spellEnd"/>
      <w:r w:rsidRPr="00D90E05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 “usage” message to prompt the user to execute the program properly</w:t>
      </w:r>
    </w:p>
    <w:p w:rsidR="00D90E05" w:rsidRPr="00D90E05" w:rsidRDefault="00D90E05" w:rsidP="00D90E05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D90E05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My first name is Felix and my last name is </w:t>
      </w:r>
      <w:proofErr w:type="spellStart"/>
      <w:proofErr w:type="gramStart"/>
      <w:r w:rsidRPr="00D90E05">
        <w:rPr>
          <w:rFonts w:ascii="Arial" w:eastAsia="Times New Roman" w:hAnsi="Arial" w:cs="Arial"/>
          <w:color w:val="000000"/>
          <w:sz w:val="18"/>
          <w:szCs w:val="18"/>
          <w:lang w:val="en-US"/>
        </w:rPr>
        <w:t>Ano</w:t>
      </w:r>
      <w:proofErr w:type="spellEnd"/>
      <w:r w:rsidRPr="00D90E05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 .</w:t>
      </w:r>
      <w:proofErr w:type="gramEnd"/>
    </w:p>
    <w:p w:rsidR="00D90E05" w:rsidRPr="00D90E05" w:rsidRDefault="00D90E05" w:rsidP="00D90E0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:rsidR="00D90E05" w:rsidRPr="00D90E05" w:rsidRDefault="00D90E05" w:rsidP="00D90E0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D90E05">
        <w:rPr>
          <w:rFonts w:ascii="Arial" w:eastAsia="Times New Roman" w:hAnsi="Arial" w:cs="Arial"/>
          <w:color w:val="222222"/>
          <w:sz w:val="19"/>
          <w:szCs w:val="19"/>
          <w:lang w:val="en-US"/>
        </w:rPr>
        <w:t>C language</w:t>
      </w:r>
    </w:p>
    <w:p w:rsidR="00BE4947" w:rsidRPr="00D90E05" w:rsidRDefault="00BE4947" w:rsidP="00D90E05">
      <w:bookmarkStart w:id="0" w:name="_GoBack"/>
      <w:bookmarkEnd w:id="0"/>
    </w:p>
    <w:sectPr w:rsidR="00BE4947" w:rsidRPr="00D90E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9A3237"/>
    <w:multiLevelType w:val="multilevel"/>
    <w:tmpl w:val="4B92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1D95A50"/>
    <w:multiLevelType w:val="multilevel"/>
    <w:tmpl w:val="D1B23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1F50CDA"/>
    <w:multiLevelType w:val="multilevel"/>
    <w:tmpl w:val="89BA1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BB2357"/>
    <w:multiLevelType w:val="multilevel"/>
    <w:tmpl w:val="EC146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3C60AAD"/>
    <w:multiLevelType w:val="multilevel"/>
    <w:tmpl w:val="6BB20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3DB4D96"/>
    <w:multiLevelType w:val="multilevel"/>
    <w:tmpl w:val="8A9CFA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69F5A61"/>
    <w:multiLevelType w:val="multilevel"/>
    <w:tmpl w:val="FB906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A4310A5"/>
    <w:multiLevelType w:val="multilevel"/>
    <w:tmpl w:val="8054B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BA04875"/>
    <w:multiLevelType w:val="multilevel"/>
    <w:tmpl w:val="013A8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EB17F58"/>
    <w:multiLevelType w:val="multilevel"/>
    <w:tmpl w:val="540CE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0653C79"/>
    <w:multiLevelType w:val="multilevel"/>
    <w:tmpl w:val="38DA90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C17100D"/>
    <w:multiLevelType w:val="multilevel"/>
    <w:tmpl w:val="D41EF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CDB4E6A"/>
    <w:multiLevelType w:val="multilevel"/>
    <w:tmpl w:val="F61AC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F1E261E"/>
    <w:multiLevelType w:val="multilevel"/>
    <w:tmpl w:val="272C4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2017460"/>
    <w:multiLevelType w:val="multilevel"/>
    <w:tmpl w:val="C6E48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694677C"/>
    <w:multiLevelType w:val="multilevel"/>
    <w:tmpl w:val="AFEC9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4B01C02"/>
    <w:multiLevelType w:val="multilevel"/>
    <w:tmpl w:val="6C2079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0A32684"/>
    <w:multiLevelType w:val="multilevel"/>
    <w:tmpl w:val="A4FE1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B4A077C"/>
    <w:multiLevelType w:val="multilevel"/>
    <w:tmpl w:val="7C74C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3"/>
  </w:num>
  <w:num w:numId="3">
    <w:abstractNumId w:val="10"/>
  </w:num>
  <w:num w:numId="4">
    <w:abstractNumId w:val="6"/>
  </w:num>
  <w:num w:numId="5">
    <w:abstractNumId w:val="2"/>
  </w:num>
  <w:num w:numId="6">
    <w:abstractNumId w:val="11"/>
  </w:num>
  <w:num w:numId="7">
    <w:abstractNumId w:val="9"/>
  </w:num>
  <w:num w:numId="8">
    <w:abstractNumId w:val="15"/>
  </w:num>
  <w:num w:numId="9">
    <w:abstractNumId w:val="7"/>
  </w:num>
  <w:num w:numId="10">
    <w:abstractNumId w:val="3"/>
  </w:num>
  <w:num w:numId="11">
    <w:abstractNumId w:val="4"/>
  </w:num>
  <w:num w:numId="12">
    <w:abstractNumId w:val="0"/>
  </w:num>
  <w:num w:numId="13">
    <w:abstractNumId w:val="18"/>
  </w:num>
  <w:num w:numId="14">
    <w:abstractNumId w:val="16"/>
  </w:num>
  <w:num w:numId="15">
    <w:abstractNumId w:val="5"/>
  </w:num>
  <w:num w:numId="16">
    <w:abstractNumId w:val="8"/>
  </w:num>
  <w:num w:numId="17">
    <w:abstractNumId w:val="1"/>
  </w:num>
  <w:num w:numId="18">
    <w:abstractNumId w:val="1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gxrAQV91/0sAAAA"/>
  </w:docVars>
  <w:rsids>
    <w:rsidRoot w:val="0035337F"/>
    <w:rsid w:val="000301AF"/>
    <w:rsid w:val="000425BC"/>
    <w:rsid w:val="000B5D58"/>
    <w:rsid w:val="001220B3"/>
    <w:rsid w:val="001628E9"/>
    <w:rsid w:val="001A0822"/>
    <w:rsid w:val="00260439"/>
    <w:rsid w:val="002A27E7"/>
    <w:rsid w:val="00316AFB"/>
    <w:rsid w:val="0035337F"/>
    <w:rsid w:val="004242AF"/>
    <w:rsid w:val="004937F1"/>
    <w:rsid w:val="0061737E"/>
    <w:rsid w:val="00651B42"/>
    <w:rsid w:val="00681153"/>
    <w:rsid w:val="00776A42"/>
    <w:rsid w:val="00873C51"/>
    <w:rsid w:val="00961E3C"/>
    <w:rsid w:val="00A2504D"/>
    <w:rsid w:val="00B20912"/>
    <w:rsid w:val="00B45BC8"/>
    <w:rsid w:val="00BE4947"/>
    <w:rsid w:val="00CB17A0"/>
    <w:rsid w:val="00CD1BAF"/>
    <w:rsid w:val="00D90E05"/>
    <w:rsid w:val="00DB0746"/>
    <w:rsid w:val="00E648BB"/>
    <w:rsid w:val="00F84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28</cp:revision>
  <dcterms:created xsi:type="dcterms:W3CDTF">2018-01-26T03:44:00Z</dcterms:created>
  <dcterms:modified xsi:type="dcterms:W3CDTF">2018-01-26T05:00:00Z</dcterms:modified>
</cp:coreProperties>
</file>